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C1BE51" w14:textId="12AF06F0" w:rsidR="00EC227E" w:rsidRPr="00E61A5C" w:rsidRDefault="005032F7" w:rsidP="00EC227E">
      <w:pPr>
        <w:jc w:val="center"/>
        <w:rPr>
          <w:rFonts w:ascii="Lucida Handwriting" w:hAnsi="Lucida Handwriting" w:cs="Arial"/>
          <w:b/>
          <w:bCs/>
          <w:color w:val="3333CC"/>
          <w:sz w:val="52"/>
          <w:szCs w:val="52"/>
        </w:rPr>
      </w:pPr>
      <w:r w:rsidRPr="00E61A5C">
        <w:rPr>
          <w:rFonts w:ascii="Lucida Handwriting" w:hAnsi="Lucida Handwriting" w:cs="Arial"/>
          <w:b/>
          <w:bCs/>
          <w:color w:val="3333CC"/>
          <w:sz w:val="52"/>
          <w:szCs w:val="52"/>
        </w:rPr>
        <w:t xml:space="preserve">Explore a Country </w:t>
      </w:r>
      <w:r w:rsidR="00F7001A" w:rsidRPr="00E61A5C">
        <w:rPr>
          <w:rFonts w:ascii="Lucida Handwriting" w:hAnsi="Lucida Handwriting" w:cs="Arial"/>
          <w:b/>
          <w:bCs/>
          <w:color w:val="3333CC"/>
          <w:sz w:val="52"/>
          <w:szCs w:val="52"/>
        </w:rPr>
        <w:t>through</w:t>
      </w:r>
    </w:p>
    <w:p w14:paraId="05505ABE" w14:textId="0778AE42" w:rsidR="00A01820" w:rsidRPr="00E61A5C" w:rsidRDefault="00F7001A" w:rsidP="00EC227E">
      <w:pPr>
        <w:jc w:val="center"/>
        <w:rPr>
          <w:rFonts w:ascii="Lucida Handwriting" w:hAnsi="Lucida Handwriting" w:cs="Arial"/>
          <w:b/>
          <w:bCs/>
          <w:color w:val="3333CC"/>
          <w:sz w:val="52"/>
          <w:szCs w:val="52"/>
        </w:rPr>
      </w:pPr>
      <w:r w:rsidRPr="00E61A5C">
        <w:rPr>
          <w:rFonts w:ascii="Lucida Handwriting" w:hAnsi="Lucida Handwriting" w:cs="Arial"/>
          <w:b/>
          <w:bCs/>
          <w:color w:val="3333CC"/>
          <w:sz w:val="52"/>
          <w:szCs w:val="52"/>
        </w:rPr>
        <w:t>ESO Subject Categories</w:t>
      </w:r>
    </w:p>
    <w:p w14:paraId="1FA8AB5D" w14:textId="11262C43" w:rsidR="00A01820" w:rsidRDefault="008E73B1" w:rsidP="000B7B04">
      <w:pPr>
        <w:rPr>
          <w:rFonts w:ascii="Arial" w:hAnsi="Arial" w:cs="Arial"/>
          <w:sz w:val="28"/>
          <w:szCs w:val="28"/>
        </w:rPr>
      </w:pPr>
      <w:r w:rsidRPr="00FE2DDA">
        <w:rPr>
          <w:rFonts w:ascii="Arial" w:hAnsi="Arial" w:cs="Arial"/>
          <w:b/>
          <w:bCs/>
          <w:sz w:val="28"/>
          <w:szCs w:val="28"/>
        </w:rPr>
        <w:t>Accept</w:t>
      </w:r>
      <w:r w:rsidR="00EC227E">
        <w:rPr>
          <w:rFonts w:ascii="Arial" w:hAnsi="Arial" w:cs="Arial"/>
          <w:sz w:val="28"/>
          <w:szCs w:val="28"/>
        </w:rPr>
        <w:t xml:space="preserve"> th</w:t>
      </w:r>
      <w:r w:rsidR="00FE2DDA">
        <w:rPr>
          <w:rFonts w:ascii="Arial" w:hAnsi="Arial" w:cs="Arial"/>
          <w:sz w:val="28"/>
          <w:szCs w:val="28"/>
        </w:rPr>
        <w:t>is</w:t>
      </w:r>
      <w:r w:rsidR="00EC227E">
        <w:rPr>
          <w:rFonts w:ascii="Arial" w:hAnsi="Arial" w:cs="Arial"/>
          <w:sz w:val="28"/>
          <w:szCs w:val="28"/>
        </w:rPr>
        <w:t xml:space="preserve"> De Anza District Reading Challenge</w:t>
      </w:r>
      <w:r>
        <w:rPr>
          <w:rFonts w:ascii="Arial" w:hAnsi="Arial" w:cs="Arial"/>
          <w:sz w:val="28"/>
          <w:szCs w:val="28"/>
        </w:rPr>
        <w:t xml:space="preserve"> and explore </w:t>
      </w:r>
      <w:r w:rsidR="002B5C69">
        <w:rPr>
          <w:rFonts w:ascii="Arial" w:hAnsi="Arial" w:cs="Arial"/>
          <w:sz w:val="28"/>
          <w:szCs w:val="28"/>
        </w:rPr>
        <w:t>your favorite country OR one you have always wanted to explore</w:t>
      </w:r>
      <w:proofErr w:type="gramStart"/>
      <w:r w:rsidR="002B5C69">
        <w:rPr>
          <w:rFonts w:ascii="Arial" w:hAnsi="Arial" w:cs="Arial"/>
          <w:sz w:val="28"/>
          <w:szCs w:val="28"/>
        </w:rPr>
        <w:t xml:space="preserve">.  </w:t>
      </w:r>
      <w:proofErr w:type="gramEnd"/>
    </w:p>
    <w:p w14:paraId="67CF8AF0" w14:textId="5E1E9225" w:rsidR="002B5C69" w:rsidRDefault="002B5C69" w:rsidP="000B7B04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At the same time, explore </w:t>
      </w:r>
      <w:r w:rsidR="00C829F2">
        <w:rPr>
          <w:rFonts w:ascii="Arial" w:hAnsi="Arial" w:cs="Arial"/>
          <w:sz w:val="28"/>
          <w:szCs w:val="28"/>
        </w:rPr>
        <w:t xml:space="preserve">the ESO Subject Categories </w:t>
      </w:r>
      <w:r w:rsidR="00743389">
        <w:rPr>
          <w:rFonts w:ascii="Arial" w:hAnsi="Arial" w:cs="Arial"/>
          <w:sz w:val="28"/>
          <w:szCs w:val="28"/>
        </w:rPr>
        <w:t xml:space="preserve">which could include Biography, Fiction, </w:t>
      </w:r>
      <w:r w:rsidR="00BB550A">
        <w:rPr>
          <w:rFonts w:ascii="Arial" w:hAnsi="Arial" w:cs="Arial"/>
          <w:sz w:val="28"/>
          <w:szCs w:val="28"/>
        </w:rPr>
        <w:t>Poetry</w:t>
      </w:r>
      <w:r w:rsidR="000706FA">
        <w:rPr>
          <w:rFonts w:ascii="Arial" w:hAnsi="Arial" w:cs="Arial"/>
          <w:sz w:val="28"/>
          <w:szCs w:val="28"/>
        </w:rPr>
        <w:t xml:space="preserve">, Travel &amp; Geography, </w:t>
      </w:r>
      <w:r w:rsidR="00743389">
        <w:rPr>
          <w:rFonts w:ascii="Arial" w:hAnsi="Arial" w:cs="Arial"/>
          <w:sz w:val="28"/>
          <w:szCs w:val="28"/>
        </w:rPr>
        <w:t>World History</w:t>
      </w:r>
      <w:r w:rsidR="000706FA">
        <w:rPr>
          <w:rFonts w:ascii="Arial" w:hAnsi="Arial" w:cs="Arial"/>
          <w:sz w:val="28"/>
          <w:szCs w:val="28"/>
        </w:rPr>
        <w:t xml:space="preserve"> or more.  </w:t>
      </w:r>
      <w:r w:rsidR="008B78B6">
        <w:rPr>
          <w:rFonts w:ascii="Arial" w:hAnsi="Arial" w:cs="Arial"/>
          <w:sz w:val="28"/>
          <w:szCs w:val="28"/>
        </w:rPr>
        <w:t xml:space="preserve">(SEE </w:t>
      </w:r>
      <w:r w:rsidR="00FE2DDA">
        <w:rPr>
          <w:rFonts w:ascii="Arial" w:hAnsi="Arial" w:cs="Arial"/>
          <w:sz w:val="28"/>
          <w:szCs w:val="28"/>
        </w:rPr>
        <w:t xml:space="preserve">the CFWC website, ESO tab for </w:t>
      </w:r>
      <w:r w:rsidR="00A439E6">
        <w:rPr>
          <w:rFonts w:ascii="Arial" w:hAnsi="Arial" w:cs="Arial"/>
          <w:sz w:val="28"/>
          <w:szCs w:val="28"/>
        </w:rPr>
        <w:t xml:space="preserve">a </w:t>
      </w:r>
      <w:r w:rsidR="00FE2DDA">
        <w:rPr>
          <w:rFonts w:ascii="Arial" w:hAnsi="Arial" w:cs="Arial"/>
          <w:sz w:val="28"/>
          <w:szCs w:val="28"/>
        </w:rPr>
        <w:t>complete list.)</w:t>
      </w:r>
    </w:p>
    <w:p w14:paraId="61158E02" w14:textId="1CE834FE" w:rsidR="00A01820" w:rsidRDefault="00E61A5C" w:rsidP="00E61A5C">
      <w:pPr>
        <w:jc w:val="center"/>
        <w:rPr>
          <w:rFonts w:ascii="Arial" w:hAnsi="Arial" w:cs="Arial"/>
          <w:sz w:val="28"/>
          <w:szCs w:val="28"/>
        </w:rPr>
      </w:pPr>
      <w:r>
        <w:rPr>
          <w:noProof/>
        </w:rPr>
        <w:drawing>
          <wp:inline distT="0" distB="0" distL="0" distR="0" wp14:anchorId="1345C726" wp14:editId="50FA8540">
            <wp:extent cx="5495544" cy="3657600"/>
            <wp:effectExtent l="0" t="0" r="0" b="0"/>
            <wp:docPr id="2" name="Picture 1" descr="World Map Vectors &amp; Illustrations for Free Download | Freep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World Map Vectors &amp; Illustrations for Free Download | Freepik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44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993E79" w14:textId="11091478" w:rsidR="000706FA" w:rsidRDefault="00533CC0" w:rsidP="000B7B04">
      <w:pPr>
        <w:rPr>
          <w:rFonts w:ascii="Arial" w:hAnsi="Arial" w:cs="Arial"/>
          <w:sz w:val="28"/>
          <w:szCs w:val="28"/>
        </w:rPr>
      </w:pPr>
      <w:r w:rsidRPr="00E61A5C">
        <w:rPr>
          <w:rFonts w:ascii="Arial" w:hAnsi="Arial" w:cs="Arial"/>
          <w:b/>
          <w:bCs/>
          <w:color w:val="3333CC"/>
          <w:sz w:val="28"/>
          <w:szCs w:val="28"/>
        </w:rPr>
        <w:t>Guidelines</w:t>
      </w:r>
      <w:r>
        <w:rPr>
          <w:rFonts w:ascii="Arial" w:hAnsi="Arial" w:cs="Arial"/>
          <w:sz w:val="28"/>
          <w:szCs w:val="28"/>
        </w:rPr>
        <w:t xml:space="preserve">:  </w:t>
      </w:r>
    </w:p>
    <w:p w14:paraId="06E51F3E" w14:textId="1C51070A" w:rsidR="00533CC0" w:rsidRDefault="004C2919" w:rsidP="00533CC0">
      <w:pPr>
        <w:pStyle w:val="ListParagraph"/>
        <w:numPr>
          <w:ilvl w:val="0"/>
          <w:numId w:val="11"/>
        </w:numPr>
        <w:rPr>
          <w:rFonts w:ascii="Arial" w:hAnsi="Arial" w:cs="Arial"/>
          <w:sz w:val="28"/>
          <w:szCs w:val="28"/>
        </w:rPr>
      </w:pPr>
      <w:r w:rsidRPr="00FE2DDA">
        <w:rPr>
          <w:rFonts w:ascii="Arial" w:hAnsi="Arial" w:cs="Arial"/>
          <w:b/>
          <w:bCs/>
          <w:sz w:val="28"/>
          <w:szCs w:val="28"/>
        </w:rPr>
        <w:t>READ</w:t>
      </w:r>
      <w:r w:rsidR="00533CC0">
        <w:rPr>
          <w:rFonts w:ascii="Arial" w:hAnsi="Arial" w:cs="Arial"/>
          <w:sz w:val="28"/>
          <w:szCs w:val="28"/>
        </w:rPr>
        <w:t xml:space="preserve"> four books in four </w:t>
      </w:r>
      <w:r w:rsidR="00533CC0" w:rsidRPr="004C2919">
        <w:rPr>
          <w:rFonts w:ascii="Arial" w:hAnsi="Arial" w:cs="Arial"/>
          <w:b/>
          <w:bCs/>
          <w:sz w:val="28"/>
          <w:szCs w:val="28"/>
        </w:rPr>
        <w:t>DIFFERENT</w:t>
      </w:r>
      <w:r w:rsidR="00533CC0">
        <w:rPr>
          <w:rFonts w:ascii="Arial" w:hAnsi="Arial" w:cs="Arial"/>
          <w:sz w:val="28"/>
          <w:szCs w:val="28"/>
        </w:rPr>
        <w:t xml:space="preserve"> Categories from your selected country</w:t>
      </w:r>
      <w:r w:rsidR="00A439E6">
        <w:rPr>
          <w:rFonts w:ascii="Arial" w:hAnsi="Arial" w:cs="Arial"/>
          <w:sz w:val="28"/>
          <w:szCs w:val="28"/>
        </w:rPr>
        <w:t xml:space="preserve"> between April 6</w:t>
      </w:r>
      <w:r w:rsidR="00A22E49">
        <w:rPr>
          <w:rFonts w:ascii="Arial" w:hAnsi="Arial" w:cs="Arial"/>
          <w:sz w:val="28"/>
          <w:szCs w:val="28"/>
        </w:rPr>
        <w:t xml:space="preserve"> and August 15</w:t>
      </w:r>
    </w:p>
    <w:p w14:paraId="0C3B083F" w14:textId="578E6883" w:rsidR="00BD6986" w:rsidRDefault="00E61A5C" w:rsidP="00533CC0">
      <w:pPr>
        <w:pStyle w:val="ListParagraph"/>
        <w:numPr>
          <w:ilvl w:val="0"/>
          <w:numId w:val="11"/>
        </w:numPr>
        <w:rPr>
          <w:rFonts w:ascii="Arial" w:hAnsi="Arial" w:cs="Arial"/>
          <w:sz w:val="28"/>
          <w:szCs w:val="28"/>
        </w:rPr>
      </w:pPr>
      <w:r w:rsidRPr="00FE2DDA">
        <w:rPr>
          <w:rFonts w:ascii="Arial" w:hAnsi="Arial" w:cs="Arial"/>
          <w:b/>
          <w:bCs/>
          <w:sz w:val="28"/>
          <w:szCs w:val="28"/>
        </w:rPr>
        <w:t>LIST</w:t>
      </w:r>
      <w:r w:rsidR="007C547A">
        <w:rPr>
          <w:rFonts w:ascii="Arial" w:hAnsi="Arial" w:cs="Arial"/>
          <w:sz w:val="28"/>
          <w:szCs w:val="28"/>
        </w:rPr>
        <w:t xml:space="preserve"> your </w:t>
      </w:r>
      <w:r w:rsidR="004C2919">
        <w:rPr>
          <w:rFonts w:ascii="Arial" w:hAnsi="Arial" w:cs="Arial"/>
          <w:sz w:val="28"/>
          <w:szCs w:val="28"/>
        </w:rPr>
        <w:t>country, four Categories</w:t>
      </w:r>
      <w:r w:rsidR="00E01831">
        <w:rPr>
          <w:rFonts w:ascii="Arial" w:hAnsi="Arial" w:cs="Arial"/>
          <w:sz w:val="28"/>
          <w:szCs w:val="28"/>
        </w:rPr>
        <w:t>, book &amp; author</w:t>
      </w:r>
    </w:p>
    <w:p w14:paraId="4DDFC25A" w14:textId="506518DB" w:rsidR="00FE2DDA" w:rsidRDefault="00FE2DDA" w:rsidP="00533CC0">
      <w:pPr>
        <w:pStyle w:val="ListParagraph"/>
        <w:numPr>
          <w:ilvl w:val="0"/>
          <w:numId w:val="11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SEND </w:t>
      </w:r>
      <w:r w:rsidRPr="00FE2DDA">
        <w:rPr>
          <w:rFonts w:ascii="Arial" w:hAnsi="Arial" w:cs="Arial"/>
          <w:sz w:val="28"/>
          <w:szCs w:val="28"/>
        </w:rPr>
        <w:t xml:space="preserve">your list when complete </w:t>
      </w:r>
      <w:r>
        <w:rPr>
          <w:rFonts w:ascii="Arial" w:hAnsi="Arial" w:cs="Arial"/>
          <w:sz w:val="28"/>
          <w:szCs w:val="28"/>
        </w:rPr>
        <w:t xml:space="preserve">to Marlon Carrier, De Anza ESO Chair </w:t>
      </w:r>
    </w:p>
    <w:p w14:paraId="3E019CDA" w14:textId="5AB58AE7" w:rsidR="00FE2DDA" w:rsidRDefault="00FE2DDA" w:rsidP="00FE2DDA">
      <w:pPr>
        <w:pStyle w:val="ListParagraph"/>
        <w:numPr>
          <w:ilvl w:val="1"/>
          <w:numId w:val="11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Email:  </w:t>
      </w:r>
      <w:hyperlink r:id="rId9" w:history="1">
        <w:r w:rsidRPr="00EA2BAA">
          <w:rPr>
            <w:rStyle w:val="Hyperlink"/>
            <w:rFonts w:ascii="Arial" w:hAnsi="Arial" w:cs="Arial"/>
            <w:sz w:val="28"/>
            <w:szCs w:val="28"/>
          </w:rPr>
          <w:t>mjcarrier22@gmail.com</w:t>
        </w:r>
      </w:hyperlink>
      <w:r>
        <w:rPr>
          <w:rFonts w:ascii="Arial" w:hAnsi="Arial" w:cs="Arial"/>
          <w:sz w:val="28"/>
          <w:szCs w:val="28"/>
        </w:rPr>
        <w:t xml:space="preserve"> (preferred)</w:t>
      </w:r>
      <w:r w:rsidR="00920775">
        <w:rPr>
          <w:rFonts w:ascii="Arial" w:hAnsi="Arial" w:cs="Arial"/>
          <w:sz w:val="28"/>
          <w:szCs w:val="28"/>
        </w:rPr>
        <w:t xml:space="preserve"> or</w:t>
      </w:r>
    </w:p>
    <w:p w14:paraId="3C245D28" w14:textId="1EB70F12" w:rsidR="00920775" w:rsidRDefault="00920775" w:rsidP="00FE2DDA">
      <w:pPr>
        <w:pStyle w:val="ListParagraph"/>
        <w:numPr>
          <w:ilvl w:val="1"/>
          <w:numId w:val="11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47690 Dancing Butterfly, La Quinta, CA 92253</w:t>
      </w:r>
    </w:p>
    <w:p w14:paraId="0FDDC694" w14:textId="53145847" w:rsidR="00A45E8F" w:rsidRPr="00475CD4" w:rsidRDefault="00475CD4" w:rsidP="00FE2DDA">
      <w:pPr>
        <w:pStyle w:val="ListParagraph"/>
        <w:numPr>
          <w:ilvl w:val="1"/>
          <w:numId w:val="11"/>
        </w:numPr>
        <w:rPr>
          <w:rFonts w:ascii="Arial" w:hAnsi="Arial" w:cs="Arial"/>
          <w:b/>
          <w:bCs/>
          <w:color w:val="FF0000"/>
          <w:sz w:val="28"/>
          <w:szCs w:val="28"/>
        </w:rPr>
      </w:pPr>
      <w:r w:rsidRPr="00475CD4">
        <w:rPr>
          <w:rFonts w:ascii="Arial" w:hAnsi="Arial" w:cs="Arial"/>
          <w:b/>
          <w:bCs/>
          <w:color w:val="FF0000"/>
          <w:sz w:val="28"/>
          <w:szCs w:val="28"/>
        </w:rPr>
        <w:t xml:space="preserve">No later than </w:t>
      </w:r>
      <w:r w:rsidR="00A45E8F" w:rsidRPr="00475CD4">
        <w:rPr>
          <w:rFonts w:ascii="Arial" w:hAnsi="Arial" w:cs="Arial"/>
          <w:b/>
          <w:bCs/>
          <w:color w:val="FF0000"/>
          <w:sz w:val="28"/>
          <w:szCs w:val="28"/>
        </w:rPr>
        <w:t>August 15</w:t>
      </w:r>
      <w:r w:rsidRPr="00475CD4">
        <w:rPr>
          <w:rFonts w:ascii="Arial" w:hAnsi="Arial" w:cs="Arial"/>
          <w:b/>
          <w:bCs/>
          <w:color w:val="FF0000"/>
          <w:sz w:val="28"/>
          <w:szCs w:val="28"/>
        </w:rPr>
        <w:t xml:space="preserve">  </w:t>
      </w:r>
    </w:p>
    <w:p w14:paraId="0D49F105" w14:textId="67413491" w:rsidR="00EB4FB4" w:rsidRPr="000B1F78" w:rsidRDefault="00A45E8F" w:rsidP="000B7B04">
      <w:pPr>
        <w:pStyle w:val="ListParagraph"/>
        <w:numPr>
          <w:ilvl w:val="0"/>
          <w:numId w:val="11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Entries will </w:t>
      </w:r>
      <w:r w:rsidR="000B1F78">
        <w:rPr>
          <w:rFonts w:ascii="Arial" w:hAnsi="Arial" w:cs="Arial"/>
          <w:sz w:val="28"/>
          <w:szCs w:val="28"/>
        </w:rPr>
        <w:t xml:space="preserve">be shared </w:t>
      </w:r>
      <w:r>
        <w:rPr>
          <w:rFonts w:ascii="Arial" w:hAnsi="Arial" w:cs="Arial"/>
          <w:sz w:val="28"/>
          <w:szCs w:val="28"/>
        </w:rPr>
        <w:t xml:space="preserve">at </w:t>
      </w:r>
      <w:r w:rsidR="00762ADF">
        <w:rPr>
          <w:rFonts w:ascii="Arial" w:hAnsi="Arial" w:cs="Arial"/>
          <w:sz w:val="28"/>
          <w:szCs w:val="28"/>
        </w:rPr>
        <w:t xml:space="preserve">the September </w:t>
      </w:r>
      <w:r w:rsidR="00266F81">
        <w:rPr>
          <w:rFonts w:ascii="Arial" w:hAnsi="Arial" w:cs="Arial"/>
          <w:sz w:val="28"/>
          <w:szCs w:val="28"/>
        </w:rPr>
        <w:t xml:space="preserve">15, </w:t>
      </w:r>
      <w:r w:rsidR="00924C14">
        <w:rPr>
          <w:rFonts w:ascii="Arial" w:hAnsi="Arial" w:cs="Arial"/>
          <w:sz w:val="28"/>
          <w:szCs w:val="28"/>
        </w:rPr>
        <w:t>2025,</w:t>
      </w:r>
      <w:r w:rsidR="00266F81">
        <w:rPr>
          <w:rFonts w:ascii="Arial" w:hAnsi="Arial" w:cs="Arial"/>
          <w:sz w:val="28"/>
          <w:szCs w:val="28"/>
        </w:rPr>
        <w:t xml:space="preserve"> District Meeting in Lake Elsinore and entered in a drawing </w:t>
      </w:r>
      <w:r w:rsidR="000B1F78">
        <w:rPr>
          <w:rFonts w:ascii="Arial" w:hAnsi="Arial" w:cs="Arial"/>
          <w:sz w:val="28"/>
          <w:szCs w:val="28"/>
        </w:rPr>
        <w:t>for a $25.00 Amazon Gift Card</w:t>
      </w:r>
    </w:p>
    <w:sectPr w:rsidR="00EB4FB4" w:rsidRPr="000B1F78" w:rsidSect="0086128F"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5BD42C" w14:textId="77777777" w:rsidR="002943C2" w:rsidRDefault="002943C2" w:rsidP="00716E36">
      <w:pPr>
        <w:spacing w:after="0" w:line="240" w:lineRule="auto"/>
      </w:pPr>
      <w:r>
        <w:separator/>
      </w:r>
    </w:p>
  </w:endnote>
  <w:endnote w:type="continuationSeparator" w:id="0">
    <w:p w14:paraId="502736C1" w14:textId="77777777" w:rsidR="002943C2" w:rsidRDefault="002943C2" w:rsidP="00716E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DF4256" w14:textId="77777777" w:rsidR="002943C2" w:rsidRDefault="002943C2" w:rsidP="00716E36">
      <w:pPr>
        <w:spacing w:after="0" w:line="240" w:lineRule="auto"/>
      </w:pPr>
      <w:r>
        <w:separator/>
      </w:r>
    </w:p>
  </w:footnote>
  <w:footnote w:type="continuationSeparator" w:id="0">
    <w:p w14:paraId="1254341D" w14:textId="77777777" w:rsidR="002943C2" w:rsidRDefault="002943C2" w:rsidP="00716E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74E24"/>
    <w:multiLevelType w:val="hybridMultilevel"/>
    <w:tmpl w:val="F2901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A0C72"/>
    <w:multiLevelType w:val="multilevel"/>
    <w:tmpl w:val="272040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CA171F"/>
    <w:multiLevelType w:val="hybridMultilevel"/>
    <w:tmpl w:val="61B6E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71C02"/>
    <w:multiLevelType w:val="multilevel"/>
    <w:tmpl w:val="64242254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BC09CB"/>
    <w:multiLevelType w:val="multilevel"/>
    <w:tmpl w:val="DF068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4224C59"/>
    <w:multiLevelType w:val="multilevel"/>
    <w:tmpl w:val="5BF68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6341B8A"/>
    <w:multiLevelType w:val="hybridMultilevel"/>
    <w:tmpl w:val="5FFEF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6704AF"/>
    <w:multiLevelType w:val="hybridMultilevel"/>
    <w:tmpl w:val="D818C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58249C"/>
    <w:multiLevelType w:val="hybridMultilevel"/>
    <w:tmpl w:val="5BBA8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266C08"/>
    <w:multiLevelType w:val="hybridMultilevel"/>
    <w:tmpl w:val="5A6088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9406E17"/>
    <w:multiLevelType w:val="hybridMultilevel"/>
    <w:tmpl w:val="4AD644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3259832">
    <w:abstractNumId w:val="10"/>
  </w:num>
  <w:num w:numId="2" w16cid:durableId="994534480">
    <w:abstractNumId w:val="4"/>
  </w:num>
  <w:num w:numId="3" w16cid:durableId="1897081829">
    <w:abstractNumId w:val="3"/>
  </w:num>
  <w:num w:numId="4" w16cid:durableId="164979962">
    <w:abstractNumId w:val="2"/>
  </w:num>
  <w:num w:numId="5" w16cid:durableId="1558979468">
    <w:abstractNumId w:val="7"/>
  </w:num>
  <w:num w:numId="6" w16cid:durableId="1430615988">
    <w:abstractNumId w:val="9"/>
  </w:num>
  <w:num w:numId="7" w16cid:durableId="1364742892">
    <w:abstractNumId w:val="0"/>
  </w:num>
  <w:num w:numId="8" w16cid:durableId="591278554">
    <w:abstractNumId w:val="5"/>
  </w:num>
  <w:num w:numId="9" w16cid:durableId="1734573294">
    <w:abstractNumId w:val="1"/>
  </w:num>
  <w:num w:numId="10" w16cid:durableId="831985651">
    <w:abstractNumId w:val="8"/>
  </w:num>
  <w:num w:numId="11" w16cid:durableId="170783138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0sjA1NTE1MQZSZko6SsGpxcWZ+XkgBUZmtQC/bYhdLQAAAA=="/>
  </w:docVars>
  <w:rsids>
    <w:rsidRoot w:val="00B667FF"/>
    <w:rsid w:val="000068A8"/>
    <w:rsid w:val="00011AFF"/>
    <w:rsid w:val="00012381"/>
    <w:rsid w:val="0001559B"/>
    <w:rsid w:val="0001716A"/>
    <w:rsid w:val="00017CAF"/>
    <w:rsid w:val="00017FBC"/>
    <w:rsid w:val="0002630B"/>
    <w:rsid w:val="00043725"/>
    <w:rsid w:val="000706FA"/>
    <w:rsid w:val="0008105A"/>
    <w:rsid w:val="00085768"/>
    <w:rsid w:val="000A3277"/>
    <w:rsid w:val="000B1F78"/>
    <w:rsid w:val="000B7B04"/>
    <w:rsid w:val="000C10C3"/>
    <w:rsid w:val="000C1821"/>
    <w:rsid w:val="000C4B6A"/>
    <w:rsid w:val="000D65E6"/>
    <w:rsid w:val="000E4AE7"/>
    <w:rsid w:val="000E5598"/>
    <w:rsid w:val="000E614F"/>
    <w:rsid w:val="000E7635"/>
    <w:rsid w:val="001070CC"/>
    <w:rsid w:val="00114163"/>
    <w:rsid w:val="001220A4"/>
    <w:rsid w:val="001265E3"/>
    <w:rsid w:val="0012773F"/>
    <w:rsid w:val="001432DF"/>
    <w:rsid w:val="00144619"/>
    <w:rsid w:val="00150B7F"/>
    <w:rsid w:val="00153659"/>
    <w:rsid w:val="00155681"/>
    <w:rsid w:val="001629A8"/>
    <w:rsid w:val="00170E02"/>
    <w:rsid w:val="001834FC"/>
    <w:rsid w:val="00184AE7"/>
    <w:rsid w:val="0018577E"/>
    <w:rsid w:val="00187387"/>
    <w:rsid w:val="00197DC7"/>
    <w:rsid w:val="001A583A"/>
    <w:rsid w:val="001A6B9B"/>
    <w:rsid w:val="001B6A3E"/>
    <w:rsid w:val="001B79A8"/>
    <w:rsid w:val="001C076A"/>
    <w:rsid w:val="001C1BBF"/>
    <w:rsid w:val="001C2EF7"/>
    <w:rsid w:val="001E74A8"/>
    <w:rsid w:val="00212B27"/>
    <w:rsid w:val="00222EBE"/>
    <w:rsid w:val="00230FFE"/>
    <w:rsid w:val="002322A0"/>
    <w:rsid w:val="00260A11"/>
    <w:rsid w:val="00261C2D"/>
    <w:rsid w:val="00266F81"/>
    <w:rsid w:val="00267EF6"/>
    <w:rsid w:val="00275593"/>
    <w:rsid w:val="00286978"/>
    <w:rsid w:val="002943C2"/>
    <w:rsid w:val="00296AC4"/>
    <w:rsid w:val="002A60C6"/>
    <w:rsid w:val="002B5C69"/>
    <w:rsid w:val="002D7AB6"/>
    <w:rsid w:val="002E383C"/>
    <w:rsid w:val="002E4265"/>
    <w:rsid w:val="002E58BC"/>
    <w:rsid w:val="002F168C"/>
    <w:rsid w:val="002F68A5"/>
    <w:rsid w:val="00302EB4"/>
    <w:rsid w:val="003052DB"/>
    <w:rsid w:val="00310F2A"/>
    <w:rsid w:val="003148C3"/>
    <w:rsid w:val="00317C94"/>
    <w:rsid w:val="003209E9"/>
    <w:rsid w:val="0033290E"/>
    <w:rsid w:val="00334290"/>
    <w:rsid w:val="0034412D"/>
    <w:rsid w:val="00360D19"/>
    <w:rsid w:val="0038043A"/>
    <w:rsid w:val="0038366E"/>
    <w:rsid w:val="00386C31"/>
    <w:rsid w:val="003B1B88"/>
    <w:rsid w:val="003B4E85"/>
    <w:rsid w:val="003C32FB"/>
    <w:rsid w:val="003D3DAA"/>
    <w:rsid w:val="003E33A5"/>
    <w:rsid w:val="003F1DBF"/>
    <w:rsid w:val="004020DC"/>
    <w:rsid w:val="004079F5"/>
    <w:rsid w:val="004233F7"/>
    <w:rsid w:val="00423D7B"/>
    <w:rsid w:val="00432823"/>
    <w:rsid w:val="00432F6D"/>
    <w:rsid w:val="00434B34"/>
    <w:rsid w:val="00456264"/>
    <w:rsid w:val="00461DAA"/>
    <w:rsid w:val="004657FF"/>
    <w:rsid w:val="00475CD4"/>
    <w:rsid w:val="00481C32"/>
    <w:rsid w:val="00485D35"/>
    <w:rsid w:val="00487EF2"/>
    <w:rsid w:val="00490E32"/>
    <w:rsid w:val="004913FD"/>
    <w:rsid w:val="00494D14"/>
    <w:rsid w:val="004A1913"/>
    <w:rsid w:val="004A3F80"/>
    <w:rsid w:val="004A542D"/>
    <w:rsid w:val="004A5EBA"/>
    <w:rsid w:val="004B7293"/>
    <w:rsid w:val="004C01B4"/>
    <w:rsid w:val="004C061F"/>
    <w:rsid w:val="004C2822"/>
    <w:rsid w:val="004C2919"/>
    <w:rsid w:val="004C411E"/>
    <w:rsid w:val="004C7757"/>
    <w:rsid w:val="004E5A96"/>
    <w:rsid w:val="004E634C"/>
    <w:rsid w:val="004F0CFE"/>
    <w:rsid w:val="004F2CD0"/>
    <w:rsid w:val="004F544B"/>
    <w:rsid w:val="004F7961"/>
    <w:rsid w:val="00500E73"/>
    <w:rsid w:val="0050135C"/>
    <w:rsid w:val="005032F7"/>
    <w:rsid w:val="0050570E"/>
    <w:rsid w:val="00517304"/>
    <w:rsid w:val="005265A7"/>
    <w:rsid w:val="0053063F"/>
    <w:rsid w:val="005327AA"/>
    <w:rsid w:val="00533CC0"/>
    <w:rsid w:val="00560D60"/>
    <w:rsid w:val="00565F1D"/>
    <w:rsid w:val="0057246E"/>
    <w:rsid w:val="005756D6"/>
    <w:rsid w:val="00581B23"/>
    <w:rsid w:val="005A00A3"/>
    <w:rsid w:val="005A3676"/>
    <w:rsid w:val="005A62E2"/>
    <w:rsid w:val="005B197E"/>
    <w:rsid w:val="005C53BD"/>
    <w:rsid w:val="005D3F53"/>
    <w:rsid w:val="005E2E6A"/>
    <w:rsid w:val="005E6422"/>
    <w:rsid w:val="005F7130"/>
    <w:rsid w:val="00607138"/>
    <w:rsid w:val="006072A3"/>
    <w:rsid w:val="006348E7"/>
    <w:rsid w:val="00655403"/>
    <w:rsid w:val="006556DC"/>
    <w:rsid w:val="00665CFD"/>
    <w:rsid w:val="00667DF5"/>
    <w:rsid w:val="006716AE"/>
    <w:rsid w:val="00690702"/>
    <w:rsid w:val="00691ED5"/>
    <w:rsid w:val="006A0A63"/>
    <w:rsid w:val="006A2904"/>
    <w:rsid w:val="006A56EB"/>
    <w:rsid w:val="006C07BF"/>
    <w:rsid w:val="006C2D28"/>
    <w:rsid w:val="006C3034"/>
    <w:rsid w:val="006D3D1D"/>
    <w:rsid w:val="006E2B05"/>
    <w:rsid w:val="006E4AD6"/>
    <w:rsid w:val="006F3041"/>
    <w:rsid w:val="00706452"/>
    <w:rsid w:val="00706D73"/>
    <w:rsid w:val="00707189"/>
    <w:rsid w:val="00713479"/>
    <w:rsid w:val="00716E36"/>
    <w:rsid w:val="007258C6"/>
    <w:rsid w:val="00727793"/>
    <w:rsid w:val="007346A4"/>
    <w:rsid w:val="00743389"/>
    <w:rsid w:val="00743642"/>
    <w:rsid w:val="0075250B"/>
    <w:rsid w:val="00762ADF"/>
    <w:rsid w:val="007639D6"/>
    <w:rsid w:val="007774C9"/>
    <w:rsid w:val="007838AE"/>
    <w:rsid w:val="00785163"/>
    <w:rsid w:val="007872AF"/>
    <w:rsid w:val="007C19BA"/>
    <w:rsid w:val="007C434A"/>
    <w:rsid w:val="007C547A"/>
    <w:rsid w:val="007C62BB"/>
    <w:rsid w:val="007C739F"/>
    <w:rsid w:val="007E430C"/>
    <w:rsid w:val="007F39C7"/>
    <w:rsid w:val="007F64B6"/>
    <w:rsid w:val="00806658"/>
    <w:rsid w:val="00825E84"/>
    <w:rsid w:val="00827AB5"/>
    <w:rsid w:val="00843A49"/>
    <w:rsid w:val="00855CBF"/>
    <w:rsid w:val="00856E41"/>
    <w:rsid w:val="0086128F"/>
    <w:rsid w:val="0086506A"/>
    <w:rsid w:val="00874D22"/>
    <w:rsid w:val="008759CA"/>
    <w:rsid w:val="0087696B"/>
    <w:rsid w:val="00891749"/>
    <w:rsid w:val="008A181D"/>
    <w:rsid w:val="008A49F4"/>
    <w:rsid w:val="008A4EE1"/>
    <w:rsid w:val="008B78B6"/>
    <w:rsid w:val="008C0248"/>
    <w:rsid w:val="008C103F"/>
    <w:rsid w:val="008C3A44"/>
    <w:rsid w:val="008C7ADA"/>
    <w:rsid w:val="008D1CD9"/>
    <w:rsid w:val="008E73B1"/>
    <w:rsid w:val="008F1114"/>
    <w:rsid w:val="008F28A8"/>
    <w:rsid w:val="00904E50"/>
    <w:rsid w:val="0091146D"/>
    <w:rsid w:val="00920775"/>
    <w:rsid w:val="00924C14"/>
    <w:rsid w:val="009275C9"/>
    <w:rsid w:val="00937D57"/>
    <w:rsid w:val="00954447"/>
    <w:rsid w:val="0096293F"/>
    <w:rsid w:val="00980287"/>
    <w:rsid w:val="00982446"/>
    <w:rsid w:val="00995B97"/>
    <w:rsid w:val="00996500"/>
    <w:rsid w:val="009A299D"/>
    <w:rsid w:val="009A46AD"/>
    <w:rsid w:val="009A5E21"/>
    <w:rsid w:val="009D0B40"/>
    <w:rsid w:val="009E2C06"/>
    <w:rsid w:val="009E3721"/>
    <w:rsid w:val="00A01820"/>
    <w:rsid w:val="00A145A7"/>
    <w:rsid w:val="00A14DEF"/>
    <w:rsid w:val="00A1670B"/>
    <w:rsid w:val="00A22E49"/>
    <w:rsid w:val="00A27687"/>
    <w:rsid w:val="00A4033F"/>
    <w:rsid w:val="00A439E6"/>
    <w:rsid w:val="00A45BFB"/>
    <w:rsid w:val="00A45E8F"/>
    <w:rsid w:val="00A53095"/>
    <w:rsid w:val="00A66C56"/>
    <w:rsid w:val="00A768E4"/>
    <w:rsid w:val="00A8097C"/>
    <w:rsid w:val="00A81168"/>
    <w:rsid w:val="00A86A17"/>
    <w:rsid w:val="00A87684"/>
    <w:rsid w:val="00A90432"/>
    <w:rsid w:val="00A90F44"/>
    <w:rsid w:val="00AB4C9F"/>
    <w:rsid w:val="00AC07D7"/>
    <w:rsid w:val="00AD5560"/>
    <w:rsid w:val="00AF39EA"/>
    <w:rsid w:val="00B027A3"/>
    <w:rsid w:val="00B1493C"/>
    <w:rsid w:val="00B17CBB"/>
    <w:rsid w:val="00B34714"/>
    <w:rsid w:val="00B43999"/>
    <w:rsid w:val="00B55281"/>
    <w:rsid w:val="00B5538A"/>
    <w:rsid w:val="00B667FF"/>
    <w:rsid w:val="00B964B7"/>
    <w:rsid w:val="00B96694"/>
    <w:rsid w:val="00B96992"/>
    <w:rsid w:val="00BA3DE6"/>
    <w:rsid w:val="00BB550A"/>
    <w:rsid w:val="00BD6986"/>
    <w:rsid w:val="00BE39EB"/>
    <w:rsid w:val="00BE413F"/>
    <w:rsid w:val="00BE5697"/>
    <w:rsid w:val="00BF0870"/>
    <w:rsid w:val="00BF5787"/>
    <w:rsid w:val="00C01CEB"/>
    <w:rsid w:val="00C07AAF"/>
    <w:rsid w:val="00C147B2"/>
    <w:rsid w:val="00C21121"/>
    <w:rsid w:val="00C215A7"/>
    <w:rsid w:val="00C245B3"/>
    <w:rsid w:val="00C31A51"/>
    <w:rsid w:val="00C40CF7"/>
    <w:rsid w:val="00C436E7"/>
    <w:rsid w:val="00C52A5D"/>
    <w:rsid w:val="00C713D3"/>
    <w:rsid w:val="00C829F2"/>
    <w:rsid w:val="00C8514F"/>
    <w:rsid w:val="00C90ED4"/>
    <w:rsid w:val="00C93A62"/>
    <w:rsid w:val="00C95C98"/>
    <w:rsid w:val="00CA17C9"/>
    <w:rsid w:val="00CC65D1"/>
    <w:rsid w:val="00CC67FF"/>
    <w:rsid w:val="00CD3511"/>
    <w:rsid w:val="00CD5D5C"/>
    <w:rsid w:val="00CD7018"/>
    <w:rsid w:val="00CE4E72"/>
    <w:rsid w:val="00D07535"/>
    <w:rsid w:val="00D10824"/>
    <w:rsid w:val="00D10CC1"/>
    <w:rsid w:val="00D17F2C"/>
    <w:rsid w:val="00D20F32"/>
    <w:rsid w:val="00D232AC"/>
    <w:rsid w:val="00D25C14"/>
    <w:rsid w:val="00D331B6"/>
    <w:rsid w:val="00D376B3"/>
    <w:rsid w:val="00D54397"/>
    <w:rsid w:val="00D62DD3"/>
    <w:rsid w:val="00D6390E"/>
    <w:rsid w:val="00D63A0B"/>
    <w:rsid w:val="00D64459"/>
    <w:rsid w:val="00D7069F"/>
    <w:rsid w:val="00D9244E"/>
    <w:rsid w:val="00DA1FA1"/>
    <w:rsid w:val="00DB0F87"/>
    <w:rsid w:val="00DB7100"/>
    <w:rsid w:val="00DB710F"/>
    <w:rsid w:val="00DC2921"/>
    <w:rsid w:val="00DC5DCC"/>
    <w:rsid w:val="00DC6116"/>
    <w:rsid w:val="00DC658E"/>
    <w:rsid w:val="00DC7E74"/>
    <w:rsid w:val="00DF4F70"/>
    <w:rsid w:val="00E00BEF"/>
    <w:rsid w:val="00E01831"/>
    <w:rsid w:val="00E02F00"/>
    <w:rsid w:val="00E0323D"/>
    <w:rsid w:val="00E12AC4"/>
    <w:rsid w:val="00E16408"/>
    <w:rsid w:val="00E24D7C"/>
    <w:rsid w:val="00E61A5C"/>
    <w:rsid w:val="00E74385"/>
    <w:rsid w:val="00E82515"/>
    <w:rsid w:val="00E8554A"/>
    <w:rsid w:val="00E97465"/>
    <w:rsid w:val="00EA4B64"/>
    <w:rsid w:val="00EB4FB4"/>
    <w:rsid w:val="00EC227E"/>
    <w:rsid w:val="00EC6432"/>
    <w:rsid w:val="00ED4332"/>
    <w:rsid w:val="00EE1151"/>
    <w:rsid w:val="00EF16BD"/>
    <w:rsid w:val="00EF646E"/>
    <w:rsid w:val="00EF763E"/>
    <w:rsid w:val="00F018B8"/>
    <w:rsid w:val="00F11E36"/>
    <w:rsid w:val="00F176D1"/>
    <w:rsid w:val="00F25806"/>
    <w:rsid w:val="00F34488"/>
    <w:rsid w:val="00F35BA0"/>
    <w:rsid w:val="00F4289E"/>
    <w:rsid w:val="00F53AAD"/>
    <w:rsid w:val="00F56894"/>
    <w:rsid w:val="00F56936"/>
    <w:rsid w:val="00F612E2"/>
    <w:rsid w:val="00F62F11"/>
    <w:rsid w:val="00F636A0"/>
    <w:rsid w:val="00F7001A"/>
    <w:rsid w:val="00F870F2"/>
    <w:rsid w:val="00F931CB"/>
    <w:rsid w:val="00F953E3"/>
    <w:rsid w:val="00FA2124"/>
    <w:rsid w:val="00FB3CB3"/>
    <w:rsid w:val="00FD7AA4"/>
    <w:rsid w:val="00FE01E7"/>
    <w:rsid w:val="00FE2DDA"/>
    <w:rsid w:val="00FE6408"/>
    <w:rsid w:val="00FE7614"/>
    <w:rsid w:val="00FF1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969484"/>
  <w15:chartTrackingRefBased/>
  <w15:docId w15:val="{EC8D9103-03D2-4EEE-A04D-668AB5D18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A191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A1913"/>
    <w:pPr>
      <w:spacing w:after="200" w:line="27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16E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6E36"/>
  </w:style>
  <w:style w:type="paragraph" w:styleId="Footer">
    <w:name w:val="footer"/>
    <w:basedOn w:val="Normal"/>
    <w:link w:val="FooterChar"/>
    <w:uiPriority w:val="99"/>
    <w:unhideWhenUsed/>
    <w:rsid w:val="00716E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6E36"/>
  </w:style>
  <w:style w:type="paragraph" w:styleId="NoSpacing">
    <w:name w:val="No Spacing"/>
    <w:uiPriority w:val="1"/>
    <w:qFormat/>
    <w:rsid w:val="00085768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4A542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C10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7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82654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294600014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</w:divsChild>
    </w:div>
    <w:div w:id="16563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18542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09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218827">
              <w:marLeft w:val="0"/>
              <w:marRight w:val="0"/>
              <w:marTop w:val="0"/>
              <w:marBottom w:val="900"/>
              <w:divBdr>
                <w:top w:val="none" w:sz="0" w:space="0" w:color="auto"/>
                <w:left w:val="none" w:sz="0" w:space="0" w:color="auto"/>
                <w:bottom w:val="single" w:sz="36" w:space="0" w:color="00857D"/>
                <w:right w:val="none" w:sz="0" w:space="0" w:color="auto"/>
              </w:divBdr>
              <w:divsChild>
                <w:div w:id="1095705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45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811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757213">
                      <w:marLeft w:val="0"/>
                      <w:marRight w:val="0"/>
                      <w:marTop w:val="0"/>
                      <w:marBottom w:val="6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7963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1266427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single" w:sz="12" w:space="11" w:color="187CA2"/>
                                <w:left w:val="single" w:sz="12" w:space="11" w:color="187CA2"/>
                                <w:bottom w:val="single" w:sz="12" w:space="11" w:color="187CA2"/>
                                <w:right w:val="single" w:sz="12" w:space="11" w:color="187CA2"/>
                              </w:divBdr>
                            </w:div>
                            <w:div w:id="91058114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6123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76381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4483107">
                                          <w:marLeft w:val="525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28561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22526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514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82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9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53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01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0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06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3997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95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93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126157">
                      <w:blockQuote w:val="1"/>
                      <w:marLeft w:val="96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6" w:color="CCCCCC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7852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0758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57642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779004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244614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76344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6860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44818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354372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47488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587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9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84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81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224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29140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679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46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06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385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3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42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51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241503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108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9984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2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85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52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51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19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6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80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62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44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472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7587299">
                          <w:marLeft w:val="0"/>
                          <w:marRight w:val="9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54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884350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86414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109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87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5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701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649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FEFE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95136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06132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08079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57085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81167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94499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4834740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87662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349128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77367295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64081068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64209822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233429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80845020">
                                                      <w:marLeft w:val="6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790593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8141357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86933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26433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844691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286045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727745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506103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204057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348235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62475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882090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063170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092005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419175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423834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654888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845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23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48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39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9823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645517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6812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605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19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105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22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998085">
              <w:marLeft w:val="0"/>
              <w:marRight w:val="0"/>
              <w:marTop w:val="0"/>
              <w:marBottom w:val="3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63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54605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4637398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94348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79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56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52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68463">
                      <w:marLeft w:val="0"/>
                      <w:marRight w:val="9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9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88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2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6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696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8403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FEFE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7103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62126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06093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03914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78229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77276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3253272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0186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00262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04651165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72124488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799422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33391674">
                                                      <w:marLeft w:val="6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531290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1812872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85650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652074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67551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230659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603191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258442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64158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774777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196810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844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9813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414323855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</w:divsChild>
    </w:div>
    <w:div w:id="20504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02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7695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23032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5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21048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0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7959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256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621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326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38636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0675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22055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66433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16048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7787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mjcarrier2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2E5CC2-61F5-45A0-A590-E192A5A402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135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lon Carrier</dc:creator>
  <cp:keywords/>
  <dc:description/>
  <cp:lastModifiedBy>Marlon Carrier</cp:lastModifiedBy>
  <cp:revision>40</cp:revision>
  <cp:lastPrinted>2025-03-04T00:54:00Z</cp:lastPrinted>
  <dcterms:created xsi:type="dcterms:W3CDTF">2025-03-08T22:09:00Z</dcterms:created>
  <dcterms:modified xsi:type="dcterms:W3CDTF">2025-03-08T23:01:00Z</dcterms:modified>
</cp:coreProperties>
</file>